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43EE9" w14:textId="77777777" w:rsidR="006A1793" w:rsidRPr="006A1793" w:rsidRDefault="00F06737" w:rsidP="006A1793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521BE9">
        <w:rPr>
          <w:rFonts w:ascii="Times New Roman" w:hAnsi="Times New Roman" w:cs="Times New Roman"/>
          <w:b/>
          <w:bCs/>
          <w:sz w:val="30"/>
          <w:szCs w:val="30"/>
        </w:rPr>
        <w:t>Program-</w:t>
      </w:r>
      <w:r w:rsidR="006A1793">
        <w:rPr>
          <w:rFonts w:ascii="Times New Roman" w:hAnsi="Times New Roman" w:cs="Times New Roman"/>
          <w:b/>
          <w:bCs/>
          <w:sz w:val="30"/>
          <w:szCs w:val="30"/>
        </w:rPr>
        <w:t>4</w:t>
      </w:r>
      <w:r w:rsidRPr="00521BE9">
        <w:rPr>
          <w:rFonts w:ascii="Times New Roman" w:hAnsi="Times New Roman" w:cs="Times New Roman"/>
          <w:b/>
          <w:bCs/>
          <w:sz w:val="30"/>
          <w:szCs w:val="30"/>
        </w:rPr>
        <w:t xml:space="preserve">: </w:t>
      </w:r>
      <w:r w:rsidR="006A1793" w:rsidRPr="006A1793">
        <w:rPr>
          <w:rFonts w:ascii="Times New Roman" w:hAnsi="Times New Roman" w:cs="Times New Roman"/>
          <w:b/>
          <w:bCs/>
          <w:sz w:val="30"/>
          <w:szCs w:val="30"/>
        </w:rPr>
        <w:t>Develop and demonstrate a HTML5 file that includes JavaScript script that uses functions for the following problems:</w:t>
      </w:r>
    </w:p>
    <w:p w14:paraId="06CE2FE3" w14:textId="77777777" w:rsidR="006A1793" w:rsidRPr="006A1793" w:rsidRDefault="006A1793" w:rsidP="006A1793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6A1793">
        <w:rPr>
          <w:rFonts w:ascii="Times New Roman" w:hAnsi="Times New Roman" w:cs="Times New Roman"/>
          <w:b/>
          <w:bCs/>
          <w:sz w:val="30"/>
          <w:szCs w:val="30"/>
        </w:rPr>
        <w:t xml:space="preserve">    a. Parameter: A string</w:t>
      </w:r>
    </w:p>
    <w:p w14:paraId="2F0FD6A1" w14:textId="77777777" w:rsidR="006A1793" w:rsidRPr="006A1793" w:rsidRDefault="006A1793" w:rsidP="006A1793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6A1793">
        <w:rPr>
          <w:rFonts w:ascii="Times New Roman" w:hAnsi="Times New Roman" w:cs="Times New Roman"/>
          <w:b/>
          <w:bCs/>
          <w:sz w:val="30"/>
          <w:szCs w:val="30"/>
        </w:rPr>
        <w:t xml:space="preserve">    b. Output: The position in the string of the left-most vowel</w:t>
      </w:r>
    </w:p>
    <w:p w14:paraId="0DA9BD0D" w14:textId="77777777" w:rsidR="006A1793" w:rsidRPr="006A1793" w:rsidRDefault="006A1793" w:rsidP="006A1793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6A1793">
        <w:rPr>
          <w:rFonts w:ascii="Times New Roman" w:hAnsi="Times New Roman" w:cs="Times New Roman"/>
          <w:b/>
          <w:bCs/>
          <w:sz w:val="30"/>
          <w:szCs w:val="30"/>
        </w:rPr>
        <w:t xml:space="preserve">    c. Parameter: A number</w:t>
      </w:r>
    </w:p>
    <w:p w14:paraId="5F833203" w14:textId="77777777" w:rsidR="006A1793" w:rsidRDefault="006A1793" w:rsidP="006A1793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6A1793">
        <w:rPr>
          <w:rFonts w:ascii="Times New Roman" w:hAnsi="Times New Roman" w:cs="Times New Roman"/>
          <w:b/>
          <w:bCs/>
          <w:sz w:val="30"/>
          <w:szCs w:val="30"/>
        </w:rPr>
        <w:t xml:space="preserve">    d. Output: The number with its digits in the reverse order</w:t>
      </w:r>
    </w:p>
    <w:p w14:paraId="1E47CCC1" w14:textId="2B2C59F1" w:rsidR="00F06737" w:rsidRPr="00521BE9" w:rsidRDefault="00F06737" w:rsidP="006A179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21BE9">
        <w:rPr>
          <w:rFonts w:ascii="Times New Roman" w:hAnsi="Times New Roman" w:cs="Times New Roman"/>
          <w:b/>
          <w:bCs/>
          <w:sz w:val="24"/>
          <w:szCs w:val="24"/>
        </w:rPr>
        <w:t>Steps:</w:t>
      </w:r>
    </w:p>
    <w:p w14:paraId="64F36F54" w14:textId="151BC1E1" w:rsidR="00F06737" w:rsidRPr="00521BE9" w:rsidRDefault="00F06737" w:rsidP="00F067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21BE9">
        <w:rPr>
          <w:rFonts w:ascii="Times New Roman" w:hAnsi="Times New Roman" w:cs="Times New Roman"/>
          <w:b/>
          <w:bCs/>
          <w:sz w:val="24"/>
          <w:szCs w:val="24"/>
        </w:rPr>
        <w:t xml:space="preserve">Open a text editor or sublime text-3 file and save it as </w:t>
      </w:r>
      <w:r w:rsidR="00715067" w:rsidRPr="00521BE9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="00715067" w:rsidRPr="00521BE9">
        <w:rPr>
          <w:rFonts w:ascii="Times New Roman" w:hAnsi="Times New Roman" w:cs="Times New Roman"/>
          <w:b/>
          <w:bCs/>
          <w:color w:val="FF0000"/>
          <w:sz w:val="24"/>
          <w:szCs w:val="24"/>
        </w:rPr>
        <w:t>yourname_program</w:t>
      </w:r>
      <w:r w:rsidR="006A1793">
        <w:rPr>
          <w:rFonts w:ascii="Times New Roman" w:hAnsi="Times New Roman" w:cs="Times New Roman"/>
          <w:b/>
          <w:bCs/>
          <w:color w:val="FF0000"/>
          <w:sz w:val="24"/>
          <w:szCs w:val="24"/>
        </w:rPr>
        <w:t>4</w:t>
      </w:r>
      <w:r w:rsidRPr="00521BE9">
        <w:rPr>
          <w:rFonts w:ascii="Times New Roman" w:hAnsi="Times New Roman" w:cs="Times New Roman"/>
          <w:b/>
          <w:bCs/>
          <w:color w:val="FF0000"/>
          <w:sz w:val="24"/>
          <w:szCs w:val="24"/>
        </w:rPr>
        <w:t>.html</w:t>
      </w:r>
      <w:r w:rsidR="00715067" w:rsidRPr="00521BE9">
        <w:rPr>
          <w:rFonts w:ascii="Times New Roman" w:hAnsi="Times New Roman" w:cs="Times New Roman"/>
          <w:b/>
          <w:bCs/>
          <w:color w:val="FF0000"/>
          <w:sz w:val="24"/>
          <w:szCs w:val="24"/>
        </w:rPr>
        <w:t>”</w:t>
      </w:r>
      <w:r w:rsidR="00731055" w:rsidRPr="00521BE9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</w:p>
    <w:p w14:paraId="7C18B34A" w14:textId="53D976F0" w:rsidR="00F06737" w:rsidRPr="00521BE9" w:rsidRDefault="00F06737" w:rsidP="00F067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21BE9">
        <w:rPr>
          <w:rFonts w:ascii="Times New Roman" w:hAnsi="Times New Roman" w:cs="Times New Roman"/>
          <w:b/>
          <w:bCs/>
          <w:sz w:val="24"/>
          <w:szCs w:val="24"/>
        </w:rPr>
        <w:t>Type the below code and save it.</w:t>
      </w:r>
    </w:p>
    <w:p w14:paraId="4F8B21E9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>&lt;!DOCTYPE HTML&gt;</w:t>
      </w:r>
    </w:p>
    <w:p w14:paraId="27A0D8F0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>&lt;html&gt;</w:t>
      </w:r>
    </w:p>
    <w:p w14:paraId="60AF3B3D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>&lt;head&gt;&lt;title&gt;Program-4&lt;/title&gt;&lt;/head&gt;</w:t>
      </w:r>
    </w:p>
    <w:p w14:paraId="3D807B03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>&lt;body&gt;</w:t>
      </w:r>
    </w:p>
    <w:p w14:paraId="04FBF27E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&lt;script type="text/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>"&gt;</w:t>
      </w:r>
    </w:p>
    <w:p w14:paraId="50927B6D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var str = </w:t>
      </w:r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prompt(</w:t>
      </w:r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>"Enter the Input", "");</w:t>
      </w:r>
    </w:p>
    <w:p w14:paraId="1E95F285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if </w:t>
      </w:r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(!(</w:t>
      </w:r>
      <w:proofErr w:type="spellStart"/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>isNaN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>(str)))  //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isNaN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 means is Not a Number</w:t>
      </w:r>
    </w:p>
    <w:p w14:paraId="79859DB2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15FFBD83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var num, rev = </w:t>
      </w:r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0,remainder</w:t>
      </w:r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>;</w:t>
      </w:r>
    </w:p>
    <w:p w14:paraId="0F160A35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num = 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parseInt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>(str</w:t>
      </w:r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);</w:t>
      </w:r>
      <w:proofErr w:type="gramEnd"/>
    </w:p>
    <w:p w14:paraId="5B924EE5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while (</w:t>
      </w:r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num !</w:t>
      </w:r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>= 0)</w:t>
      </w:r>
    </w:p>
    <w:p w14:paraId="16E99783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1A663AC8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    remainder = num % </w:t>
      </w:r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10;</w:t>
      </w:r>
      <w:proofErr w:type="gramEnd"/>
    </w:p>
    <w:p w14:paraId="5EE9DB5A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    num = </w:t>
      </w:r>
      <w:proofErr w:type="spellStart"/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parseInt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>num / 10);</w:t>
      </w:r>
    </w:p>
    <w:p w14:paraId="4C90FD96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    rev = rev * 10 + </w:t>
      </w:r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remainder;</w:t>
      </w:r>
      <w:proofErr w:type="gramEnd"/>
    </w:p>
    <w:p w14:paraId="715D40ED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2190B158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</w:t>
      </w:r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alert(</w:t>
      </w:r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>"Reverse of " + str + " is " + rev);</w:t>
      </w:r>
    </w:p>
    <w:p w14:paraId="46F05084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} </w:t>
      </w:r>
    </w:p>
    <w:p w14:paraId="0C4D9FBD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</w:t>
      </w:r>
    </w:p>
    <w:p w14:paraId="18F5C997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else</w:t>
      </w:r>
    </w:p>
    <w:p w14:paraId="2843549D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</w:t>
      </w:r>
    </w:p>
    <w:p w14:paraId="3A11CBB3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57C06280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str = </w:t>
      </w:r>
      <w:proofErr w:type="spellStart"/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str.toUpperCase</w:t>
      </w:r>
      <w:proofErr w:type="spellEnd"/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>();</w:t>
      </w:r>
    </w:p>
    <w:p w14:paraId="0A8FA57D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for (var 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 = 0; 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 &lt; </w:t>
      </w:r>
      <w:proofErr w:type="spellStart"/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str.length</w:t>
      </w:r>
      <w:proofErr w:type="spellEnd"/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; 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>++)  //0,1,2,3</w:t>
      </w:r>
    </w:p>
    <w:p w14:paraId="43CC6FD9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14EB9D98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    var 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chr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 = </w:t>
      </w:r>
      <w:proofErr w:type="spellStart"/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str.charAt</w:t>
      </w:r>
      <w:proofErr w:type="spellEnd"/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>);</w:t>
      </w:r>
    </w:p>
    <w:p w14:paraId="2E0987D1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    if (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chr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 == 'A' || 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chr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 == 'E' || 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chr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 == 'I' || 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chr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 == 'O' || 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chr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 == 'U') </w:t>
      </w:r>
    </w:p>
    <w:p w14:paraId="3EAC2E39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    </w:t>
      </w:r>
      <w:r w:rsidRPr="006A1793">
        <w:rPr>
          <w:rFonts w:ascii="Times New Roman" w:hAnsi="Times New Roman" w:cs="Times New Roman"/>
          <w:bCs/>
          <w:sz w:val="24"/>
          <w:szCs w:val="24"/>
        </w:rPr>
        <w:tab/>
      </w:r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break;</w:t>
      </w:r>
      <w:proofErr w:type="gramEnd"/>
    </w:p>
    <w:p w14:paraId="6E761D9E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}</w:t>
      </w:r>
    </w:p>
    <w:p w14:paraId="445B193B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if (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 &lt; </w:t>
      </w:r>
      <w:proofErr w:type="spellStart"/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str.length</w:t>
      </w:r>
      <w:proofErr w:type="spellEnd"/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>)</w:t>
      </w:r>
    </w:p>
    <w:p w14:paraId="75E3B663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    </w:t>
      </w:r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alert(</w:t>
      </w:r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>"The position of the left most vowel is " + (</w:t>
      </w:r>
      <w:proofErr w:type="spellStart"/>
      <w:r w:rsidRPr="006A1793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6A1793">
        <w:rPr>
          <w:rFonts w:ascii="Times New Roman" w:hAnsi="Times New Roman" w:cs="Times New Roman"/>
          <w:bCs/>
          <w:sz w:val="24"/>
          <w:szCs w:val="24"/>
        </w:rPr>
        <w:t xml:space="preserve"> + 1));</w:t>
      </w:r>
    </w:p>
    <w:p w14:paraId="3BD8D885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else</w:t>
      </w:r>
    </w:p>
    <w:p w14:paraId="08F7372B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        </w:t>
      </w:r>
      <w:proofErr w:type="gramStart"/>
      <w:r w:rsidRPr="006A1793">
        <w:rPr>
          <w:rFonts w:ascii="Times New Roman" w:hAnsi="Times New Roman" w:cs="Times New Roman"/>
          <w:bCs/>
          <w:sz w:val="24"/>
          <w:szCs w:val="24"/>
        </w:rPr>
        <w:t>alert(</w:t>
      </w:r>
      <w:proofErr w:type="gramEnd"/>
      <w:r w:rsidRPr="006A1793">
        <w:rPr>
          <w:rFonts w:ascii="Times New Roman" w:hAnsi="Times New Roman" w:cs="Times New Roman"/>
          <w:bCs/>
          <w:sz w:val="24"/>
          <w:szCs w:val="24"/>
        </w:rPr>
        <w:t>"No vowel found in the entered string");</w:t>
      </w:r>
    </w:p>
    <w:p w14:paraId="0F0C1FBA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5F29D166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253240C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 xml:space="preserve">    &lt;/script&gt;</w:t>
      </w:r>
    </w:p>
    <w:p w14:paraId="2A9AD314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>&lt;/body&gt;</w:t>
      </w:r>
    </w:p>
    <w:p w14:paraId="10A05D44" w14:textId="77777777" w:rsidR="006A1793" w:rsidRPr="006A1793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FC295DB" w14:textId="7326B99D" w:rsidR="00CB0A8D" w:rsidRPr="00521BE9" w:rsidRDefault="006A1793" w:rsidP="006A17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6A1793">
        <w:rPr>
          <w:rFonts w:ascii="Times New Roman" w:hAnsi="Times New Roman" w:cs="Times New Roman"/>
          <w:bCs/>
          <w:sz w:val="24"/>
          <w:szCs w:val="24"/>
        </w:rPr>
        <w:t>&lt;/html&gt;</w:t>
      </w:r>
    </w:p>
    <w:p w14:paraId="502CA57F" w14:textId="77777777" w:rsidR="00F00043" w:rsidRDefault="00F00043" w:rsidP="00CE74E1">
      <w:p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B1FFCC1" w14:textId="2FF7FB5A" w:rsidR="00F06737" w:rsidRPr="00521BE9" w:rsidRDefault="00CE74E1" w:rsidP="00CE74E1">
      <w:p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521BE9">
        <w:rPr>
          <w:rFonts w:ascii="Times New Roman" w:hAnsi="Times New Roman" w:cs="Times New Roman"/>
          <w:b/>
          <w:color w:val="FF0000"/>
          <w:sz w:val="24"/>
          <w:szCs w:val="24"/>
        </w:rPr>
        <w:t>Output</w:t>
      </w:r>
      <w:r w:rsidR="00F00043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1: Integer Value test</w:t>
      </w:r>
    </w:p>
    <w:p w14:paraId="205A55EA" w14:textId="418C23A2" w:rsidR="00BC738D" w:rsidRDefault="00F00043" w:rsidP="00CE74E1">
      <w:p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066458B2" wp14:editId="5CB3BF45">
            <wp:extent cx="5943600" cy="1792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7BA03" w14:textId="334A0052" w:rsidR="00F00043" w:rsidRDefault="00F00043" w:rsidP="00CE74E1">
      <w:p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714D0651" wp14:editId="081B7409">
            <wp:extent cx="5943600" cy="15970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2294" w14:textId="5EFC0899" w:rsidR="00F00043" w:rsidRDefault="00F00043" w:rsidP="00CE74E1">
      <w:p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Output 2: String Value test </w:t>
      </w:r>
    </w:p>
    <w:p w14:paraId="6452A0C2" w14:textId="71A0C0DA" w:rsidR="00F00043" w:rsidRDefault="00F00043" w:rsidP="00CE74E1">
      <w:p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3F134EB3" wp14:editId="3482D0A6">
            <wp:extent cx="5943600" cy="16579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0956C" w14:textId="74EAAA31" w:rsidR="00F00043" w:rsidRDefault="00F00043" w:rsidP="00CE74E1">
      <w:p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75D7AE1" wp14:editId="21C09A42">
            <wp:extent cx="5943600" cy="18364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0C686" w14:textId="218D03E4" w:rsidR="00E04CCE" w:rsidRDefault="00F00043" w:rsidP="00F00043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</w:t>
      </w:r>
      <w:r w:rsidRPr="00F00043">
        <w:rPr>
          <w:rFonts w:ascii="Times New Roman" w:hAnsi="Times New Roman" w:cs="Times New Roman"/>
          <w:bCs/>
          <w:sz w:val="24"/>
          <w:szCs w:val="24"/>
        </w:rPr>
        <w:t>est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3546"/>
        <w:gridCol w:w="2394"/>
        <w:gridCol w:w="2394"/>
      </w:tblGrid>
      <w:tr w:rsidR="00F00043" w14:paraId="7C48613A" w14:textId="77777777" w:rsidTr="00F00043">
        <w:tc>
          <w:tcPr>
            <w:tcW w:w="1242" w:type="dxa"/>
          </w:tcPr>
          <w:p w14:paraId="36BC4772" w14:textId="2DDC0FDE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st No.</w:t>
            </w:r>
          </w:p>
        </w:tc>
        <w:tc>
          <w:tcPr>
            <w:tcW w:w="3546" w:type="dxa"/>
          </w:tcPr>
          <w:p w14:paraId="700DC3FE" w14:textId="560FAE06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st Case</w:t>
            </w:r>
          </w:p>
        </w:tc>
        <w:tc>
          <w:tcPr>
            <w:tcW w:w="2394" w:type="dxa"/>
          </w:tcPr>
          <w:p w14:paraId="5B24D079" w14:textId="6A63AC29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xpected Output</w:t>
            </w:r>
          </w:p>
        </w:tc>
        <w:tc>
          <w:tcPr>
            <w:tcW w:w="2394" w:type="dxa"/>
          </w:tcPr>
          <w:p w14:paraId="2E5E8CB2" w14:textId="01B5DF51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utput Obtained</w:t>
            </w:r>
          </w:p>
        </w:tc>
      </w:tr>
      <w:tr w:rsidR="00F00043" w14:paraId="77670370" w14:textId="77777777" w:rsidTr="00F00043">
        <w:tc>
          <w:tcPr>
            <w:tcW w:w="1242" w:type="dxa"/>
          </w:tcPr>
          <w:p w14:paraId="0092D903" w14:textId="60738799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3546" w:type="dxa"/>
          </w:tcPr>
          <w:p w14:paraId="6520A0A5" w14:textId="497AF339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teger Value:</w:t>
            </w:r>
          </w:p>
          <w:p w14:paraId="6B7D2481" w14:textId="0CD1A003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xt Value:</w:t>
            </w:r>
          </w:p>
          <w:p w14:paraId="1C9BE790" w14:textId="2FBFC88A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94" w:type="dxa"/>
          </w:tcPr>
          <w:p w14:paraId="240F3DE1" w14:textId="77777777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94" w:type="dxa"/>
          </w:tcPr>
          <w:p w14:paraId="77C5B96A" w14:textId="77777777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00043" w14:paraId="4FC95F44" w14:textId="77777777" w:rsidTr="00F00043">
        <w:tc>
          <w:tcPr>
            <w:tcW w:w="1242" w:type="dxa"/>
          </w:tcPr>
          <w:p w14:paraId="7E20314C" w14:textId="4B25EB86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3546" w:type="dxa"/>
          </w:tcPr>
          <w:p w14:paraId="3AC7307A" w14:textId="60F43F72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egative Integer value:</w:t>
            </w:r>
          </w:p>
          <w:p w14:paraId="34103EC0" w14:textId="1532E6A3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xt Value:</w:t>
            </w:r>
          </w:p>
        </w:tc>
        <w:tc>
          <w:tcPr>
            <w:tcW w:w="2394" w:type="dxa"/>
          </w:tcPr>
          <w:p w14:paraId="6E441541" w14:textId="77777777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94" w:type="dxa"/>
          </w:tcPr>
          <w:p w14:paraId="44F03FB8" w14:textId="77777777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00043" w14:paraId="6F2A082A" w14:textId="77777777" w:rsidTr="00F00043">
        <w:tc>
          <w:tcPr>
            <w:tcW w:w="1242" w:type="dxa"/>
          </w:tcPr>
          <w:p w14:paraId="6A8E0472" w14:textId="08C93F96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3546" w:type="dxa"/>
          </w:tcPr>
          <w:p w14:paraId="4F793A8B" w14:textId="5CC6B61B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teger Value:</w:t>
            </w:r>
          </w:p>
          <w:p w14:paraId="654D70AA" w14:textId="4E45212B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lpha numerical value:</w:t>
            </w:r>
          </w:p>
        </w:tc>
        <w:tc>
          <w:tcPr>
            <w:tcW w:w="2394" w:type="dxa"/>
          </w:tcPr>
          <w:p w14:paraId="66E80F22" w14:textId="77777777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94" w:type="dxa"/>
          </w:tcPr>
          <w:p w14:paraId="6F998256" w14:textId="77777777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00043" w14:paraId="0C971D7B" w14:textId="77777777" w:rsidTr="00F00043">
        <w:tc>
          <w:tcPr>
            <w:tcW w:w="1242" w:type="dxa"/>
          </w:tcPr>
          <w:p w14:paraId="62EFDDAF" w14:textId="2B99110B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3546" w:type="dxa"/>
          </w:tcPr>
          <w:p w14:paraId="4CD38FD1" w14:textId="4D165606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teger Value:</w:t>
            </w:r>
          </w:p>
          <w:p w14:paraId="271876CB" w14:textId="6CEEF121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n vowel string:</w:t>
            </w:r>
          </w:p>
        </w:tc>
        <w:tc>
          <w:tcPr>
            <w:tcW w:w="2394" w:type="dxa"/>
          </w:tcPr>
          <w:p w14:paraId="709209A8" w14:textId="77777777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94" w:type="dxa"/>
          </w:tcPr>
          <w:p w14:paraId="2D896FEA" w14:textId="77777777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00043" w14:paraId="79DA5241" w14:textId="77777777" w:rsidTr="00F00043">
        <w:tc>
          <w:tcPr>
            <w:tcW w:w="1242" w:type="dxa"/>
          </w:tcPr>
          <w:p w14:paraId="0CB8AB52" w14:textId="2A2FABA3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3546" w:type="dxa"/>
          </w:tcPr>
          <w:p w14:paraId="566F8AC1" w14:textId="77777777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3911FB7" w14:textId="70F9EF4A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st case of choice</w:t>
            </w:r>
          </w:p>
        </w:tc>
        <w:tc>
          <w:tcPr>
            <w:tcW w:w="2394" w:type="dxa"/>
          </w:tcPr>
          <w:p w14:paraId="117A686E" w14:textId="77777777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94" w:type="dxa"/>
          </w:tcPr>
          <w:p w14:paraId="2004F93D" w14:textId="77777777" w:rsidR="00F00043" w:rsidRDefault="00F00043" w:rsidP="00F00043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39DAFCF2" w14:textId="77777777" w:rsidR="00F00043" w:rsidRPr="00F00043" w:rsidRDefault="00F00043" w:rsidP="00F00043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E6AE29F" w14:textId="24BA5FBF" w:rsidR="00E04CCE" w:rsidRPr="00521BE9" w:rsidRDefault="00E04CCE" w:rsidP="00E04CCE">
      <w:pPr>
        <w:pStyle w:val="ListParagraph"/>
        <w:spacing w:line="240" w:lineRule="auto"/>
        <w:ind w:left="1080"/>
        <w:rPr>
          <w:rFonts w:ascii="Times New Roman" w:hAnsi="Times New Roman" w:cs="Times New Roman"/>
          <w:bCs/>
          <w:sz w:val="24"/>
          <w:szCs w:val="24"/>
        </w:rPr>
      </w:pPr>
    </w:p>
    <w:p w14:paraId="1F07DE01" w14:textId="0A51BDE6" w:rsidR="00EF240B" w:rsidRDefault="00A07062" w:rsidP="00155F96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21BE9">
        <w:rPr>
          <w:rFonts w:ascii="Times New Roman" w:hAnsi="Times New Roman" w:cs="Times New Roman"/>
          <w:bCs/>
          <w:sz w:val="24"/>
          <w:szCs w:val="24"/>
        </w:rPr>
        <w:t xml:space="preserve">Your </w:t>
      </w:r>
      <w:r w:rsidRPr="00EF240B">
        <w:rPr>
          <w:rFonts w:ascii="Times New Roman" w:hAnsi="Times New Roman" w:cs="Times New Roman"/>
          <w:bCs/>
          <w:color w:val="FF0000"/>
          <w:sz w:val="24"/>
          <w:szCs w:val="24"/>
        </w:rPr>
        <w:t>challenge</w:t>
      </w:r>
      <w:r w:rsidRPr="00521BE9">
        <w:rPr>
          <w:rFonts w:ascii="Times New Roman" w:hAnsi="Times New Roman" w:cs="Times New Roman"/>
          <w:bCs/>
          <w:sz w:val="24"/>
          <w:szCs w:val="24"/>
        </w:rPr>
        <w:t xml:space="preserve"> is as followed</w:t>
      </w:r>
      <w:r w:rsidR="00000435" w:rsidRPr="00521BE9">
        <w:rPr>
          <w:rFonts w:ascii="Times New Roman" w:hAnsi="Times New Roman" w:cs="Times New Roman"/>
          <w:bCs/>
          <w:sz w:val="24"/>
          <w:szCs w:val="24"/>
        </w:rPr>
        <w:t>.</w:t>
      </w:r>
      <w:r w:rsidR="00155F9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F240B" w:rsidRPr="00155F96">
        <w:rPr>
          <w:rFonts w:ascii="Times New Roman" w:hAnsi="Times New Roman" w:cs="Times New Roman"/>
          <w:bCs/>
          <w:sz w:val="24"/>
          <w:szCs w:val="24"/>
        </w:rPr>
        <w:t xml:space="preserve">Save the file as </w:t>
      </w:r>
      <w:proofErr w:type="gramStart"/>
      <w:r w:rsidR="00EF240B" w:rsidRPr="00155F96">
        <w:rPr>
          <w:rFonts w:ascii="Times New Roman" w:hAnsi="Times New Roman" w:cs="Times New Roman"/>
          <w:bCs/>
          <w:sz w:val="24"/>
          <w:szCs w:val="24"/>
        </w:rPr>
        <w:t>yourname_challeneg</w:t>
      </w:r>
      <w:r w:rsidR="00155F96">
        <w:rPr>
          <w:rFonts w:ascii="Times New Roman" w:hAnsi="Times New Roman" w:cs="Times New Roman"/>
          <w:bCs/>
          <w:sz w:val="24"/>
          <w:szCs w:val="24"/>
        </w:rPr>
        <w:t>4</w:t>
      </w:r>
      <w:r w:rsidR="00EF240B" w:rsidRPr="00155F96">
        <w:rPr>
          <w:rFonts w:ascii="Times New Roman" w:hAnsi="Times New Roman" w:cs="Times New Roman"/>
          <w:bCs/>
          <w:sz w:val="24"/>
          <w:szCs w:val="24"/>
        </w:rPr>
        <w:t>.html</w:t>
      </w:r>
      <w:proofErr w:type="gramEnd"/>
    </w:p>
    <w:p w14:paraId="7CEED91F" w14:textId="637FDCA6" w:rsidR="00155F96" w:rsidRDefault="00A25A12" w:rsidP="00155F96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1584" behindDoc="1" locked="0" layoutInCell="1" allowOverlap="1" wp14:anchorId="1040A6EE" wp14:editId="7BBD50E5">
            <wp:simplePos x="0" y="0"/>
            <wp:positionH relativeFrom="column">
              <wp:posOffset>0</wp:posOffset>
            </wp:positionH>
            <wp:positionV relativeFrom="paragraph">
              <wp:posOffset>896620</wp:posOffset>
            </wp:positionV>
            <wp:extent cx="5943600" cy="2066925"/>
            <wp:effectExtent l="0" t="0" r="0" b="0"/>
            <wp:wrapTight wrapText="bothSides">
              <wp:wrapPolygon edited="0">
                <wp:start x="0" y="0"/>
                <wp:lineTo x="0" y="21500"/>
                <wp:lineTo x="21531" y="21500"/>
                <wp:lineTo x="21531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55F96">
        <w:rPr>
          <w:rFonts w:ascii="Times New Roman" w:hAnsi="Times New Roman" w:cs="Times New Roman"/>
          <w:bCs/>
          <w:sz w:val="24"/>
          <w:szCs w:val="24"/>
        </w:rPr>
        <w:t>Same as above program by in place of displaying only reverse of string under Integer Value, display the product of actual Integer Entered and Reversed Integer.</w:t>
      </w:r>
    </w:p>
    <w:p w14:paraId="232A070C" w14:textId="0628D180" w:rsidR="00A25A12" w:rsidRDefault="00A25A12" w:rsidP="00A25A12">
      <w:pPr>
        <w:spacing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DA05C9" wp14:editId="6561EE98">
            <wp:extent cx="5943600" cy="13665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9D444" w14:textId="77777777" w:rsidR="00A25A12" w:rsidRDefault="00A25A12" w:rsidP="00A25A12">
      <w:pPr>
        <w:spacing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23082E04" w14:textId="7246F84D" w:rsidR="00155F96" w:rsidRPr="00A25A12" w:rsidRDefault="00155F96" w:rsidP="00A25A1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25A12">
        <w:rPr>
          <w:rFonts w:ascii="Times New Roman" w:hAnsi="Times New Roman" w:cs="Times New Roman"/>
          <w:bCs/>
          <w:sz w:val="24"/>
          <w:szCs w:val="24"/>
        </w:rPr>
        <w:t xml:space="preserve">For character string, </w:t>
      </w:r>
      <w:r w:rsidR="00A25A12" w:rsidRPr="00A25A12">
        <w:rPr>
          <w:rFonts w:ascii="Times New Roman" w:hAnsi="Times New Roman" w:cs="Times New Roman"/>
          <w:bCs/>
          <w:sz w:val="24"/>
          <w:szCs w:val="24"/>
        </w:rPr>
        <w:t xml:space="preserve">every vowel needs to </w:t>
      </w:r>
      <w:r w:rsidR="00A25A12">
        <w:rPr>
          <w:rFonts w:ascii="Times New Roman" w:hAnsi="Times New Roman" w:cs="Times New Roman"/>
          <w:bCs/>
          <w:sz w:val="24"/>
          <w:szCs w:val="24"/>
        </w:rPr>
        <w:t xml:space="preserve">be </w:t>
      </w:r>
      <w:r w:rsidR="00A25A12" w:rsidRPr="00A25A12">
        <w:rPr>
          <w:rFonts w:ascii="Times New Roman" w:hAnsi="Times New Roman" w:cs="Times New Roman"/>
          <w:bCs/>
          <w:sz w:val="24"/>
          <w:szCs w:val="24"/>
        </w:rPr>
        <w:t xml:space="preserve">counted and </w:t>
      </w:r>
      <w:r w:rsidR="00A25A12">
        <w:rPr>
          <w:rFonts w:ascii="Times New Roman" w:hAnsi="Times New Roman" w:cs="Times New Roman"/>
          <w:bCs/>
          <w:sz w:val="24"/>
          <w:szCs w:val="24"/>
        </w:rPr>
        <w:t xml:space="preserve">the count should be </w:t>
      </w:r>
      <w:r w:rsidR="00A25A12" w:rsidRPr="00A25A12">
        <w:rPr>
          <w:rFonts w:ascii="Times New Roman" w:hAnsi="Times New Roman" w:cs="Times New Roman"/>
          <w:bCs/>
          <w:sz w:val="24"/>
          <w:szCs w:val="24"/>
        </w:rPr>
        <w:t xml:space="preserve">displayed on the screen as shown </w:t>
      </w:r>
      <w:proofErr w:type="spellStart"/>
      <w:r w:rsidR="00A25A12" w:rsidRPr="00A25A12">
        <w:rPr>
          <w:rFonts w:ascii="Times New Roman" w:hAnsi="Times New Roman" w:cs="Times New Roman"/>
          <w:bCs/>
          <w:sz w:val="24"/>
          <w:szCs w:val="24"/>
        </w:rPr>
        <w:t>bellow</w:t>
      </w:r>
      <w:proofErr w:type="spellEnd"/>
      <w:r w:rsidR="00A25A12" w:rsidRPr="00A25A12">
        <w:rPr>
          <w:rFonts w:ascii="Times New Roman" w:hAnsi="Times New Roman" w:cs="Times New Roman"/>
          <w:bCs/>
          <w:sz w:val="24"/>
          <w:szCs w:val="24"/>
        </w:rPr>
        <w:t>:</w:t>
      </w:r>
    </w:p>
    <w:p w14:paraId="6C01C37E" w14:textId="34F4A422" w:rsidR="00A25A12" w:rsidRDefault="00A25A12" w:rsidP="00A25A12">
      <w:pPr>
        <w:spacing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84975C8" wp14:editId="646055F7">
            <wp:extent cx="5943600" cy="15881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6CCE3" w14:textId="26FDC7D7" w:rsidR="00A25A12" w:rsidRDefault="00A25A12" w:rsidP="00A25A12">
      <w:pPr>
        <w:spacing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0E84B09" wp14:editId="130B92AF">
            <wp:extent cx="5943600" cy="14401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CCA10" w14:textId="623B9212" w:rsidR="00521BE9" w:rsidRPr="00521BE9" w:rsidRDefault="00A25A12" w:rsidP="00A25A1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25A12">
        <w:rPr>
          <w:rFonts w:ascii="Times New Roman" w:hAnsi="Times New Roman" w:cs="Times New Roman"/>
          <w:bCs/>
          <w:color w:val="FF0000"/>
          <w:sz w:val="24"/>
          <w:szCs w:val="24"/>
        </w:rPr>
        <w:t>Test case</w:t>
      </w:r>
      <w:r>
        <w:rPr>
          <w:rFonts w:ascii="Times New Roman" w:hAnsi="Times New Roman" w:cs="Times New Roman"/>
          <w:bCs/>
          <w:sz w:val="24"/>
          <w:szCs w:val="24"/>
        </w:rPr>
        <w:t xml:space="preserve"> should as before with more number test cases. </w:t>
      </w:r>
    </w:p>
    <w:p w14:paraId="66BC4547" w14:textId="56E12AEC" w:rsidR="00316315" w:rsidRPr="00521BE9" w:rsidRDefault="009333C6" w:rsidP="009333C6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21BE9">
        <w:rPr>
          <w:rFonts w:ascii="Times New Roman" w:hAnsi="Times New Roman" w:cs="Times New Roman"/>
          <w:bCs/>
          <w:sz w:val="24"/>
          <w:szCs w:val="24"/>
        </w:rPr>
        <w:t>Submission of assignment.</w:t>
      </w:r>
    </w:p>
    <w:p w14:paraId="3B5F9871" w14:textId="1414B754" w:rsidR="009333C6" w:rsidRDefault="009333C6" w:rsidP="009333C6">
      <w:pPr>
        <w:pStyle w:val="ListParagraph"/>
        <w:numPr>
          <w:ilvl w:val="1"/>
          <w:numId w:val="1"/>
        </w:numPr>
        <w:spacing w:line="240" w:lineRule="auto"/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</w:pPr>
      <w:r w:rsidRPr="00521BE9">
        <w:rPr>
          <w:rFonts w:ascii="Times New Roman" w:hAnsi="Times New Roman" w:cs="Times New Roman"/>
          <w:bCs/>
          <w:sz w:val="24"/>
          <w:szCs w:val="24"/>
        </w:rPr>
        <w:t>Save all your code and outputs under a word file</w:t>
      </w:r>
      <w:r w:rsidR="00715067" w:rsidRPr="00521BE9">
        <w:rPr>
          <w:rFonts w:ascii="Times New Roman" w:hAnsi="Times New Roman" w:cs="Times New Roman"/>
          <w:bCs/>
          <w:sz w:val="24"/>
          <w:szCs w:val="24"/>
        </w:rPr>
        <w:t>, convert to PDF</w:t>
      </w:r>
      <w:r w:rsidRPr="00521BE9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715067" w:rsidRPr="00521BE9">
        <w:rPr>
          <w:rFonts w:ascii="Times New Roman" w:hAnsi="Times New Roman" w:cs="Times New Roman"/>
          <w:bCs/>
          <w:sz w:val="24"/>
          <w:szCs w:val="24"/>
        </w:rPr>
        <w:t>upload</w:t>
      </w:r>
      <w:r w:rsidRPr="00521BE9">
        <w:rPr>
          <w:rFonts w:ascii="Times New Roman" w:hAnsi="Times New Roman" w:cs="Times New Roman"/>
          <w:bCs/>
          <w:sz w:val="24"/>
          <w:szCs w:val="24"/>
        </w:rPr>
        <w:t>-</w:t>
      </w:r>
      <w:proofErr w:type="gramStart"/>
      <w:r w:rsidRPr="00521BE9">
        <w:rPr>
          <w:rFonts w:ascii="Times New Roman" w:hAnsi="Times New Roman" w:cs="Times New Roman"/>
          <w:bCs/>
          <w:sz w:val="24"/>
          <w:szCs w:val="24"/>
        </w:rPr>
        <w:t>to:</w:t>
      </w:r>
      <w:proofErr w:type="gramEnd"/>
      <w:r w:rsidRPr="00521BE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60DD5" w:rsidRPr="00521BE9">
        <w:rPr>
          <w:rFonts w:ascii="Times New Roman" w:hAnsi="Times New Roman" w:cs="Times New Roman"/>
        </w:rPr>
        <w:t>Google class</w:t>
      </w:r>
      <w:r w:rsidR="00C133BD" w:rsidRPr="00521BE9"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>.</w:t>
      </w:r>
    </w:p>
    <w:p w14:paraId="79C9D5B2" w14:textId="3B002BE7" w:rsidR="00521BE9" w:rsidRPr="00521BE9" w:rsidRDefault="00521BE9" w:rsidP="009333C6">
      <w:pPr>
        <w:pStyle w:val="ListParagraph"/>
        <w:numPr>
          <w:ilvl w:val="1"/>
          <w:numId w:val="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Style w:val="Hyperlink"/>
          <w:rFonts w:ascii="Times New Roman" w:hAnsi="Times New Roman" w:cs="Times New Roman"/>
          <w:bCs/>
          <w:color w:val="auto"/>
          <w:sz w:val="24"/>
          <w:szCs w:val="24"/>
          <w:u w:val="none"/>
        </w:rPr>
        <w:t xml:space="preserve">You can upload video file if needed. </w:t>
      </w:r>
    </w:p>
    <w:p w14:paraId="50F88EFD" w14:textId="4171FBFB" w:rsidR="00EB18EC" w:rsidRPr="00521BE9" w:rsidRDefault="009333C6" w:rsidP="009333C6">
      <w:pPr>
        <w:pStyle w:val="ListParagraph"/>
        <w:numPr>
          <w:ilvl w:val="1"/>
          <w:numId w:val="1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521BE9">
        <w:rPr>
          <w:rFonts w:ascii="Times New Roman" w:hAnsi="Times New Roman" w:cs="Times New Roman"/>
          <w:bCs/>
          <w:sz w:val="24"/>
          <w:szCs w:val="24"/>
        </w:rPr>
        <w:t xml:space="preserve">Push all your files into your GitHub account as explained </w:t>
      </w:r>
      <w:r w:rsidR="00662A9E" w:rsidRPr="00521BE9">
        <w:rPr>
          <w:rFonts w:ascii="Times New Roman" w:hAnsi="Times New Roman" w:cs="Times New Roman"/>
          <w:bCs/>
          <w:sz w:val="24"/>
          <w:szCs w:val="24"/>
        </w:rPr>
        <w:t>in t</w:t>
      </w:r>
      <w:r w:rsidR="00EB18EC" w:rsidRPr="00521BE9">
        <w:rPr>
          <w:rFonts w:ascii="Times New Roman" w:hAnsi="Times New Roman" w:cs="Times New Roman"/>
          <w:bCs/>
          <w:sz w:val="24"/>
          <w:szCs w:val="24"/>
        </w:rPr>
        <w:t>he class</w:t>
      </w:r>
      <w:r w:rsidR="00521BE9">
        <w:rPr>
          <w:rFonts w:ascii="Times New Roman" w:hAnsi="Times New Roman" w:cs="Times New Roman"/>
          <w:bCs/>
          <w:sz w:val="24"/>
          <w:szCs w:val="24"/>
        </w:rPr>
        <w:t xml:space="preserve"> with screen shot of output. </w:t>
      </w:r>
      <w:proofErr w:type="gramStart"/>
      <w:r w:rsidR="00521BE9">
        <w:rPr>
          <w:rFonts w:ascii="Times New Roman" w:hAnsi="Times New Roman" w:cs="Times New Roman"/>
          <w:bCs/>
          <w:sz w:val="24"/>
          <w:szCs w:val="24"/>
        </w:rPr>
        <w:t>Don’t</w:t>
      </w:r>
      <w:proofErr w:type="gramEnd"/>
      <w:r w:rsidR="00521BE9">
        <w:rPr>
          <w:rFonts w:ascii="Times New Roman" w:hAnsi="Times New Roman" w:cs="Times New Roman"/>
          <w:bCs/>
          <w:sz w:val="24"/>
          <w:szCs w:val="24"/>
        </w:rPr>
        <w:t xml:space="preserve"> put video and all in GitHub</w:t>
      </w:r>
      <w:r w:rsidR="00EB18EC" w:rsidRPr="00521BE9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957A1C" w14:textId="6D94CB2E" w:rsidR="008636EE" w:rsidRPr="00521BE9" w:rsidRDefault="008636EE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043A50B" w14:textId="7CC7EE5E" w:rsidR="008636EE" w:rsidRPr="00521BE9" w:rsidRDefault="008636EE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EAFF5B4" w14:textId="4F9D4B53" w:rsidR="008636EE" w:rsidRPr="00521BE9" w:rsidRDefault="008636EE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sectPr w:rsidR="008636EE" w:rsidRPr="00521B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3D7EB5"/>
    <w:multiLevelType w:val="hybridMultilevel"/>
    <w:tmpl w:val="0484B0E4"/>
    <w:lvl w:ilvl="0" w:tplc="676CFC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zCxNDYysrAwNzdW0lEKTi0uzszPAykwNKwFAOUZ8SItAAAA"/>
  </w:docVars>
  <w:rsids>
    <w:rsidRoot w:val="00EB64D0"/>
    <w:rsid w:val="00000435"/>
    <w:rsid w:val="001062C7"/>
    <w:rsid w:val="001517A1"/>
    <w:rsid w:val="00155F96"/>
    <w:rsid w:val="001F4EFD"/>
    <w:rsid w:val="00316315"/>
    <w:rsid w:val="003204CB"/>
    <w:rsid w:val="003E159B"/>
    <w:rsid w:val="003F6070"/>
    <w:rsid w:val="00505166"/>
    <w:rsid w:val="00521BE9"/>
    <w:rsid w:val="0054509C"/>
    <w:rsid w:val="00554EAC"/>
    <w:rsid w:val="00560DD5"/>
    <w:rsid w:val="005E0D2A"/>
    <w:rsid w:val="006443FD"/>
    <w:rsid w:val="00662A9E"/>
    <w:rsid w:val="006A1793"/>
    <w:rsid w:val="00715067"/>
    <w:rsid w:val="00731055"/>
    <w:rsid w:val="00756E0B"/>
    <w:rsid w:val="008636EE"/>
    <w:rsid w:val="009333C6"/>
    <w:rsid w:val="009A67B9"/>
    <w:rsid w:val="00A07062"/>
    <w:rsid w:val="00A25A12"/>
    <w:rsid w:val="00A3169C"/>
    <w:rsid w:val="00A33569"/>
    <w:rsid w:val="00A73AD1"/>
    <w:rsid w:val="00A958E8"/>
    <w:rsid w:val="00AA35F6"/>
    <w:rsid w:val="00BC738D"/>
    <w:rsid w:val="00C05F6E"/>
    <w:rsid w:val="00C133BD"/>
    <w:rsid w:val="00CB0A8D"/>
    <w:rsid w:val="00CE74E1"/>
    <w:rsid w:val="00D0533E"/>
    <w:rsid w:val="00E04CCE"/>
    <w:rsid w:val="00EB18EC"/>
    <w:rsid w:val="00EB64D0"/>
    <w:rsid w:val="00EB762A"/>
    <w:rsid w:val="00EF240B"/>
    <w:rsid w:val="00F00043"/>
    <w:rsid w:val="00F06737"/>
    <w:rsid w:val="00FE23ED"/>
    <w:rsid w:val="00FE6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45EAC"/>
  <w15:chartTrackingRefBased/>
  <w15:docId w15:val="{D3FB81E5-DCD6-4CB1-B96F-AD28349C1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6737"/>
    <w:pPr>
      <w:ind w:left="720"/>
      <w:contextualSpacing/>
    </w:pPr>
  </w:style>
  <w:style w:type="table" w:styleId="TableGrid">
    <w:name w:val="Table Grid"/>
    <w:basedOn w:val="TableNormal"/>
    <w:uiPriority w:val="59"/>
    <w:rsid w:val="00F067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33C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33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4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ya Rao 170900105</dc:creator>
  <cp:keywords/>
  <dc:description/>
  <cp:lastModifiedBy>vidya Rao 170900105</cp:lastModifiedBy>
  <cp:revision>43</cp:revision>
  <cp:lastPrinted>2021-04-27T04:47:00Z</cp:lastPrinted>
  <dcterms:created xsi:type="dcterms:W3CDTF">2021-04-21T06:34:00Z</dcterms:created>
  <dcterms:modified xsi:type="dcterms:W3CDTF">2021-05-15T07:16:00Z</dcterms:modified>
</cp:coreProperties>
</file>